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:rsidR="00F9444C" w:rsidRDefault="00F9444C">
          <w:pPr>
            <w:pStyle w:val="NoSpacing"/>
          </w:pPr>
          <w:r>
            <w:t>Your Name</w:t>
          </w:r>
        </w:p>
      </w:sdtContent>
    </w:sdt>
    <w:p w:rsidR="00E614DD" w:rsidRDefault="00EA6E32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:rsidR="00E614DD" w:rsidRDefault="00EA6E32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:rsidR="00E614DD" w:rsidRDefault="00EA6E32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:rsidR="00E614DD" w:rsidRDefault="00AF3FF3">
      <w:pPr>
        <w:pStyle w:val="Title"/>
      </w:pPr>
      <w:r>
        <w:t xml:space="preserve">Family </w:t>
      </w:r>
      <w:r w:rsidR="008E44CF">
        <w:t>T</w:t>
      </w:r>
      <w:r w:rsidR="007A461A">
        <w:t>herapy</w:t>
      </w:r>
      <w:r>
        <w:t xml:space="preserve"> and </w:t>
      </w:r>
      <w:r w:rsidR="007A461A">
        <w:t>Genograms</w:t>
      </w:r>
    </w:p>
    <w:p w:rsidR="00E614DD" w:rsidRDefault="008E44CF" w:rsidP="00AF3FF3">
      <w:r>
        <w:t>A G</w:t>
      </w:r>
      <w:r w:rsidR="00AF3FF3">
        <w:t>enogram is used to maintain and illustrate the medical history of pa</w:t>
      </w:r>
      <w:r w:rsidR="00EF1B35">
        <w:t xml:space="preserve">tients as well as their terms with their families. A patient </w:t>
      </w:r>
      <w:r w:rsidR="007A461A">
        <w:t>suffering</w:t>
      </w:r>
      <w:r w:rsidR="00EF1B35">
        <w:t xml:space="preserve"> from any mental </w:t>
      </w:r>
      <w:r w:rsidR="007A461A">
        <w:t xml:space="preserve">or psychological </w:t>
      </w:r>
      <w:r w:rsidR="00EF1B35">
        <w:t>disord</w:t>
      </w:r>
      <w:r w:rsidR="007A461A">
        <w:t>er may not be able to overcome such issues. However, family therapy is u</w:t>
      </w:r>
      <w:r>
        <w:t>sed to improve the relationship</w:t>
      </w:r>
      <w:r w:rsidR="007A461A">
        <w:t xml:space="preserve"> </w:t>
      </w:r>
      <w:r>
        <w:t>with</w:t>
      </w:r>
      <w:r w:rsidR="007A461A">
        <w:t xml:space="preserve"> family members to ensure better communication with the member suffering from </w:t>
      </w:r>
      <w:r w:rsidR="007A5929">
        <w:t xml:space="preserve">a </w:t>
      </w:r>
      <w:r w:rsidR="007A461A">
        <w:t xml:space="preserve">psychological disorder. </w:t>
      </w:r>
      <w:r w:rsidR="00337596">
        <w:t>This therapy is also use</w:t>
      </w:r>
      <w:r w:rsidR="007A5929">
        <w:t>d</w:t>
      </w:r>
      <w:r w:rsidR="00337596">
        <w:t xml:space="preserve"> to resolve the confl</w:t>
      </w:r>
      <w:r w:rsidR="00F756C7">
        <w:t>icts between family members. Most of the time</w:t>
      </w:r>
      <w:r>
        <w:t>,</w:t>
      </w:r>
      <w:r w:rsidR="00F756C7">
        <w:t xml:space="preserve"> family therapy is suggested by the psychologist, psychiatrist, a clinical social w</w:t>
      </w:r>
      <w:r w:rsidR="00E9364B">
        <w:t>orker</w:t>
      </w:r>
      <w:r w:rsidR="00F756C7">
        <w:t xml:space="preserve"> </w:t>
      </w:r>
      <w:r w:rsidR="00E9364B">
        <w:t>or</w:t>
      </w:r>
      <w:r w:rsidR="00F756C7">
        <w:t xml:space="preserve"> a licensed therapist.  </w:t>
      </w:r>
    </w:p>
    <w:p w:rsidR="00F756C7" w:rsidRDefault="00F756C7" w:rsidP="00AF3FF3">
      <w:r>
        <w:t xml:space="preserve">Family is the basic unit and </w:t>
      </w:r>
      <w:r w:rsidR="00E9364B">
        <w:t>this institution works as an emotional unit. The</w:t>
      </w:r>
      <w:r w:rsidR="008657CC">
        <w:t xml:space="preserve"> family helps to </w:t>
      </w:r>
      <w:r w:rsidR="00E9364B">
        <w:t xml:space="preserve">understand </w:t>
      </w:r>
      <w:r w:rsidR="008657CC">
        <w:t>the environment and the conflict. With the help of such narratives</w:t>
      </w:r>
      <w:r w:rsidR="007A5929">
        <w:t>,</w:t>
      </w:r>
      <w:r w:rsidR="008657CC">
        <w:t xml:space="preserve"> professionals involve family members and they illustrate these </w:t>
      </w:r>
      <w:r w:rsidR="00E9364B">
        <w:t>conditions on the G</w:t>
      </w:r>
      <w:r w:rsidR="008657CC">
        <w:t>enogram. Th</w:t>
      </w:r>
      <w:r w:rsidR="00E9364B">
        <w:t>e</w:t>
      </w:r>
      <w:r w:rsidR="008657CC">
        <w:t xml:space="preserve"> family therapy concept is better</w:t>
      </w:r>
      <w:r w:rsidR="00AE26E7">
        <w:t xml:space="preserve"> because</w:t>
      </w:r>
      <w:r w:rsidR="008657CC">
        <w:t xml:space="preserve"> </w:t>
      </w:r>
      <w:r w:rsidR="00E9364B">
        <w:t xml:space="preserve">it involves </w:t>
      </w:r>
      <w:r w:rsidR="008657CC">
        <w:t xml:space="preserve">the family </w:t>
      </w:r>
      <w:r w:rsidR="00AE26E7">
        <w:t>members</w:t>
      </w:r>
      <w:r w:rsidR="00E9364B">
        <w:t xml:space="preserve"> and</w:t>
      </w:r>
      <w:r w:rsidR="008657CC">
        <w:t xml:space="preserve"> helps to </w:t>
      </w:r>
      <w:r w:rsidR="00AE26E7">
        <w:t>improve</w:t>
      </w:r>
      <w:r w:rsidR="00E9364B">
        <w:t xml:space="preserve"> the communication gap</w:t>
      </w:r>
      <w:r w:rsidR="008657CC">
        <w:t xml:space="preserve"> between the members. Lack of communication with the suffering indiv</w:t>
      </w:r>
      <w:r w:rsidR="00AE26E7">
        <w:t>id</w:t>
      </w:r>
      <w:r w:rsidR="008657CC">
        <w:t xml:space="preserve">ual may lead him to </w:t>
      </w:r>
      <w:r w:rsidR="00E9364B">
        <w:t>an</w:t>
      </w:r>
      <w:r w:rsidR="008657CC">
        <w:t xml:space="preserve"> environment of isolation, therefore</w:t>
      </w:r>
      <w:r w:rsidR="00E9364B">
        <w:t>,</w:t>
      </w:r>
      <w:r w:rsidR="008657CC">
        <w:t xml:space="preserve"> to avoid </w:t>
      </w:r>
      <w:r w:rsidR="00E9364B">
        <w:t xml:space="preserve">this, </w:t>
      </w:r>
      <w:r w:rsidR="008657CC">
        <w:t xml:space="preserve">it is important to overcome such issues. </w:t>
      </w:r>
    </w:p>
    <w:p w:rsidR="008657CC" w:rsidRDefault="00E9364B" w:rsidP="00AF3FF3">
      <w:r>
        <w:t>I believe that</w:t>
      </w:r>
      <w:r w:rsidR="008657CC">
        <w:t xml:space="preserve"> rather than </w:t>
      </w:r>
      <w:r>
        <w:t>prescribing</w:t>
      </w:r>
      <w:r w:rsidR="008657CC">
        <w:t xml:space="preserve"> medication and </w:t>
      </w:r>
      <w:r w:rsidR="00AE26E7">
        <w:t>making</w:t>
      </w:r>
      <w:r w:rsidR="008657CC">
        <w:t xml:space="preserve"> changes in the </w:t>
      </w:r>
      <w:r w:rsidR="00AE26E7">
        <w:t>environment</w:t>
      </w:r>
      <w:r w:rsidR="008657CC">
        <w:t>, it is better to involve</w:t>
      </w:r>
      <w:r>
        <w:t xml:space="preserve"> the</w:t>
      </w:r>
      <w:r w:rsidR="008657CC">
        <w:t xml:space="preserve"> family to treat the suffering individual. </w:t>
      </w:r>
      <w:r w:rsidR="008560D1">
        <w:t xml:space="preserve">Making </w:t>
      </w:r>
      <w:r w:rsidR="00AE26E7">
        <w:t>improvements</w:t>
      </w:r>
      <w:r w:rsidR="008560D1">
        <w:t xml:space="preserve"> in communication and troubled relationships may create a peaceful environment for the suffering individual. Such environments are preferable for treating them</w:t>
      </w:r>
      <w:r>
        <w:t>. However,</w:t>
      </w:r>
      <w:r w:rsidR="00AE26E7">
        <w:t xml:space="preserve"> in case of </w:t>
      </w:r>
      <w:r w:rsidR="00B22DA6">
        <w:t>addiction,</w:t>
      </w:r>
      <w:r w:rsidR="00AE26E7">
        <w:t xml:space="preserve"> </w:t>
      </w:r>
      <w:r w:rsidR="00AE26E7">
        <w:lastRenderedPageBreak/>
        <w:t xml:space="preserve">family therapy may be helpful in </w:t>
      </w:r>
      <w:r w:rsidR="007A5929">
        <w:t xml:space="preserve">the </w:t>
      </w:r>
      <w:r w:rsidR="00AE26E7">
        <w:t xml:space="preserve">positive engagement of the addicted individual. Family therapy can be implemented without the concerns of the person. However, this helps to overcome the conditions of grief, stress, </w:t>
      </w:r>
      <w:r w:rsidR="00B22DA6">
        <w:t>anger,</w:t>
      </w:r>
      <w:r w:rsidR="00AE26E7">
        <w:t xml:space="preserve"> and conflicts</w:t>
      </w:r>
      <w:r w:rsidR="00B22DA6">
        <w:t>. Moreover, a</w:t>
      </w:r>
      <w:r>
        <w:t xml:space="preserve"> G</w:t>
      </w:r>
      <w:r w:rsidR="00B22DA6">
        <w:t xml:space="preserve">enogram </w:t>
      </w:r>
      <w:r>
        <w:t>can</w:t>
      </w:r>
      <w:r w:rsidR="00B22DA6">
        <w:t xml:space="preserve"> be helpful for the depiction of problem solution and involvement of family members</w:t>
      </w:r>
      <w:r>
        <w:t>.</w:t>
      </w:r>
      <w:bookmarkStart w:id="0" w:name="_GoBack"/>
      <w:bookmarkEnd w:id="0"/>
    </w:p>
    <w:p w:rsidR="00E614DD" w:rsidRDefault="00E614DD" w:rsidP="009D4EB3"/>
    <w:p w:rsidR="00BA1BAA" w:rsidRPr="00BA1BAA" w:rsidRDefault="00BA1BAA" w:rsidP="007A461A">
      <w:pPr>
        <w:ind w:firstLine="0"/>
      </w:pPr>
    </w:p>
    <w:sectPr w:rsidR="00BA1BAA" w:rsidRPr="00BA1BAA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6E32" w:rsidRDefault="00EA6E32">
      <w:pPr>
        <w:spacing w:line="240" w:lineRule="auto"/>
      </w:pPr>
      <w:r>
        <w:separator/>
      </w:r>
    </w:p>
  </w:endnote>
  <w:endnote w:type="continuationSeparator" w:id="0">
    <w:p w:rsidR="00EA6E32" w:rsidRDefault="00EA6E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6E32" w:rsidRDefault="00EA6E32">
      <w:pPr>
        <w:spacing w:line="240" w:lineRule="auto"/>
      </w:pPr>
      <w:r>
        <w:separator/>
      </w:r>
    </w:p>
  </w:footnote>
  <w:footnote w:type="continuationSeparator" w:id="0">
    <w:p w:rsidR="00EA6E32" w:rsidRDefault="00EA6E3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EA6E32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E9364B">
      <w:rPr>
        <w:noProof/>
      </w:rPr>
      <w:t>2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EA6E32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E9364B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NzUyNTGyNLI0NrVU0lEKTi0uzszPAykwrAUAqE1HQywAAAA="/>
  </w:docVars>
  <w:rsids>
    <w:rsidRoot w:val="00F83220"/>
    <w:rsid w:val="00040CBB"/>
    <w:rsid w:val="000B78C8"/>
    <w:rsid w:val="001463B2"/>
    <w:rsid w:val="001F62C0"/>
    <w:rsid w:val="00245E02"/>
    <w:rsid w:val="00337596"/>
    <w:rsid w:val="00353B66"/>
    <w:rsid w:val="00364805"/>
    <w:rsid w:val="00456604"/>
    <w:rsid w:val="004A2675"/>
    <w:rsid w:val="004F7139"/>
    <w:rsid w:val="005525EB"/>
    <w:rsid w:val="0057093C"/>
    <w:rsid w:val="00691EC1"/>
    <w:rsid w:val="007A461A"/>
    <w:rsid w:val="007A5929"/>
    <w:rsid w:val="007C53FB"/>
    <w:rsid w:val="008560D1"/>
    <w:rsid w:val="008657CC"/>
    <w:rsid w:val="008B7D18"/>
    <w:rsid w:val="008E44CF"/>
    <w:rsid w:val="008F1F97"/>
    <w:rsid w:val="008F4052"/>
    <w:rsid w:val="00985A65"/>
    <w:rsid w:val="009D4EB3"/>
    <w:rsid w:val="00A60A38"/>
    <w:rsid w:val="00AE26E7"/>
    <w:rsid w:val="00AF3FF3"/>
    <w:rsid w:val="00B13D1B"/>
    <w:rsid w:val="00B22DA6"/>
    <w:rsid w:val="00B818DF"/>
    <w:rsid w:val="00BA1BAA"/>
    <w:rsid w:val="00CD3FEE"/>
    <w:rsid w:val="00D05A7B"/>
    <w:rsid w:val="00D52117"/>
    <w:rsid w:val="00DB0D39"/>
    <w:rsid w:val="00E14005"/>
    <w:rsid w:val="00E614DD"/>
    <w:rsid w:val="00E627B4"/>
    <w:rsid w:val="00E9364B"/>
    <w:rsid w:val="00EA6E32"/>
    <w:rsid w:val="00EF1B35"/>
    <w:rsid w:val="00F756C7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1E6F01"/>
    <w:rsid w:val="003729CB"/>
    <w:rsid w:val="003A0181"/>
    <w:rsid w:val="005A3EFE"/>
    <w:rsid w:val="00DE16CD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27T06:31:00Z</dcterms:created>
  <dcterms:modified xsi:type="dcterms:W3CDTF">2020-01-27T06:31:00Z</dcterms:modified>
  <cp:version/>
</cp:coreProperties>
</file>